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4" w:name="cover-letter"/>
    <w:p>
      <w:pPr>
        <w:pStyle w:val="Heading1"/>
      </w:pPr>
      <w:r>
        <w:t xml:space="preserve">Cover Letter</w:t>
      </w:r>
    </w:p>
    <w:p>
      <w:pPr>
        <w:pStyle w:val="FirstParagraph"/>
      </w:pPr>
      <w:r>
        <w:t xml:space="preserve">Dear [Hiring Committee/Hiring Manager],</w:t>
      </w:r>
    </w:p>
    <w:p>
      <w:pPr>
        <w:pStyle w:val="BodyText"/>
      </w:pPr>
      <w:r>
        <w:t xml:space="preserve">I am writing to express my sincere interest in the Editor position at [Company/Organization Name] in Egypt Alexandria. As a dedicated and experienced professional in the field of editorial work, I am eager to contribute my skills and passion for storytelling, content curation, and cultural sensitivity to a dynamic environment like that of Egypt Alexandria. The opportunity to serve as an Editor in this historically rich and culturally vibrant city excites me deeply, as it aligns perfectly with my career goals and personal commitment to fostering meaningful communication.</w:t>
      </w:r>
    </w:p>
    <w:p>
      <w:pPr>
        <w:pStyle w:val="BodyText"/>
      </w:pPr>
      <w:r>
        <w:t xml:space="preserve">With over [X years] of experience in editorial roles across diverse media platforms, I have developed a strong foundation in content development, copyediting, and strategic storytelling. My work has spanned print publications, digital media, and multimedia projects, allowing me to refine my ability to adapt content to different audiences while maintaining clarity and impact. In my previous roles as an Editor at [Previous Company/Organization], I successfully led teams to produce high-quality content that resonated with readers and aligned with organizational objectives. This experience has equipped me with the technical expertise, creativity, and attention to detail necessary to excel in the Editor position at your esteemed institution.</w:t>
      </w:r>
    </w:p>
    <w:bookmarkStart w:id="20" w:name="Xcc9332f71baab903da36c3de02c39adc6e06971"/>
    <w:p>
      <w:pPr>
        <w:pStyle w:val="Heading2"/>
      </w:pPr>
      <w:r>
        <w:t xml:space="preserve">Understanding the Role of an Editor in Egypt Alexandria</w:t>
      </w:r>
    </w:p>
    <w:p>
      <w:pPr>
        <w:pStyle w:val="FirstParagraph"/>
      </w:pPr>
      <w:r>
        <w:t xml:space="preserve">The role of an Editor in Egypt Alexandria is not merely about refining text—it is about bridging cultural narratives, preserving historical context, and amplifying voices that matter. Egypt Alexandria, with its unique blend of ancient heritage and modern innovation, presents a fascinating landscape for editorial work. As an Editor here, I would have the privilege of engaging with content that reflects the city's rich history, its contemporary challenges, and its aspirations for the future. This requires a deep understanding of local customs, language nuances, and societal values—areas where I have consistently demonstrated expertise.</w:t>
      </w:r>
    </w:p>
    <w:p>
      <w:pPr>
        <w:pStyle w:val="BodyText"/>
      </w:pPr>
      <w:r>
        <w:t xml:space="preserve">My approach to editing is rooted in empathy and respect for the subject matter. Whether working on academic articles, journalistic pieces, or creative content, I prioritize clarity, accuracy, and cultural relevance. In Egypt Alexandria's context, this means ensuring that content not only meets professional standards but also connects with the local audience in a meaningful way. For instance, during my tenure as a Senior Editor at [Previous Company], I collaborated with writers to produce articles on Egyptian history and contemporary issues that were both informative and engaging for readers in the region. This experience reinforced my belief that an Editor must act as both a guardian of quality and a facilitator of dialogue.</w:t>
      </w:r>
    </w:p>
    <w:bookmarkEnd w:id="20"/>
    <w:bookmarkStart w:id="21" w:name="why-egypt-alexandria"/>
    <w:p>
      <w:pPr>
        <w:pStyle w:val="Heading2"/>
      </w:pPr>
      <w:r>
        <w:t xml:space="preserve">Why Egypt Alexandria?</w:t>
      </w:r>
    </w:p>
    <w:p>
      <w:pPr>
        <w:pStyle w:val="FirstParagraph"/>
      </w:pPr>
      <w:r>
        <w:t xml:space="preserve">Egypt Alexandria holds a special place in my professional journey. The city’s status as a hub for education, culture, and innovation makes it an ideal location for editorial work that bridges the past and the future. As an Editor in Alexandria, I would have the opportunity to contribute to projects that celebrate Egypt’s legacy while addressing modern-day challenges. This aligns with my personal mission to use content as a tool for education, empowerment, and cultural preservation.</w:t>
      </w:r>
    </w:p>
    <w:p>
      <w:pPr>
        <w:pStyle w:val="BodyText"/>
      </w:pPr>
      <w:r>
        <w:t xml:space="preserve">Furthermore, Alexandria’s unique position at the crossroads of Mediterranean and Middle Eastern cultures offers a rich tapestry of themes for editorial exploration. From historical landmarks like the Bibliotheca Alexandrina to contemporary issues such as urban development and sustainability, there is no shortage of compelling content to curate. I am particularly drawn to the city’s vibrant academic community and its role in shaping intellectual discourse, which makes it an ideal environment for collaborative and impactful editorial work.</w:t>
      </w:r>
    </w:p>
    <w:bookmarkEnd w:id="21"/>
    <w:bookmarkStart w:id="22" w:name="skills-and-qualifications"/>
    <w:p>
      <w:pPr>
        <w:pStyle w:val="Heading2"/>
      </w:pPr>
      <w:r>
        <w:t xml:space="preserve">Skills and Qualifications</w:t>
      </w:r>
    </w:p>
    <w:p>
      <w:pPr>
        <w:pStyle w:val="FirstParagraph"/>
      </w:pPr>
      <w:r>
        <w:t xml:space="preserve">My qualifications as an Editor include a [Degree in Journalism, English, or a related field] from [University Name], coupled with hands-on experience in content management, proofreading, and project coordination. I am proficient in using editing software such as Adobe InDesign, Microsoft Word, and online platforms like Google Docs. Additionally, my strong command of Arabic and English enables me to work seamlessly across multilingual projects—a critical asset for an Editor in Egypt Alexandria.</w:t>
      </w:r>
    </w:p>
    <w:p>
      <w:pPr>
        <w:pStyle w:val="BodyText"/>
      </w:pPr>
      <w:r>
        <w:t xml:space="preserve">One of my key strengths is my ability to collaborate effectively with writers, designers, and other stakeholders. I believe that editorial work is a team effort, and I take pride in fostering a supportive environment where creativity can thrive. For example, during a recent project at [Previous Company], I worked closely with a team of writers to produce a special edition on Egyptian tourism that received positive feedback from both readers and industry experts. This experience underscored the importance of clear communication, flexibility, and a shared vision in achieving editorial excellence.</w:t>
      </w:r>
    </w:p>
    <w:bookmarkEnd w:id="22"/>
    <w:bookmarkStart w:id="23" w:name="conclusion"/>
    <w:p>
      <w:pPr>
        <w:pStyle w:val="Heading2"/>
      </w:pPr>
      <w:r>
        <w:t xml:space="preserve">Conclusion</w:t>
      </w:r>
    </w:p>
    <w:p>
      <w:pPr>
        <w:pStyle w:val="FirstParagraph"/>
      </w:pPr>
      <w:r>
        <w:t xml:space="preserve">In conclusion, I am confident that my expertise as an Editor, combined with my passion for cultural storytelling and commitment to quality, makes me a strong candidate for this role. I am particularly excited about the opportunity to contribute to [Company/Organization Name]’s mission in Egypt Alexandria, where I can leverage my skills to create content that resonates with local audiences and reflects the city’s unique identity. Thank you for considering my application. I would be honored to discuss how my background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Egypt Alexandria</dc:title>
  <dc:creator/>
  <cp:keywords/>
  <dcterms:created xsi:type="dcterms:W3CDTF">2026-07-21T07:24:26Z</dcterms:created>
  <dcterms:modified xsi:type="dcterms:W3CDTF">2026-07-21T07:24:26Z</dcterms:modified>
</cp:coreProperties>
</file>

<file path=docProps/custom.xml><?xml version="1.0" encoding="utf-8"?>
<Properties xmlns="http://schemas.openxmlformats.org/officeDocument/2006/custom-properties" xmlns:vt="http://schemas.openxmlformats.org/officeDocument/2006/docPropsVTypes"/>
</file>